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321A22" w14:textId="77777777" w:rsidR="00CF68DF" w:rsidRPr="00165CEA" w:rsidRDefault="00CF68DF" w:rsidP="00CF68DF">
      <w:pPr>
        <w:spacing w:line="360" w:lineRule="auto"/>
        <w:jc w:val="center"/>
        <w:rPr>
          <w:b/>
          <w:sz w:val="24"/>
          <w:szCs w:val="24"/>
        </w:rPr>
      </w:pPr>
      <w:r w:rsidRPr="00165CEA">
        <w:rPr>
          <w:b/>
          <w:sz w:val="24"/>
          <w:szCs w:val="24"/>
        </w:rPr>
        <w:t xml:space="preserve">                                                                               </w:t>
      </w:r>
    </w:p>
    <w:p w14:paraId="6F2179C4" w14:textId="769A63F1" w:rsidR="00CF68DF" w:rsidRPr="00165CEA" w:rsidRDefault="00FC2CBF" w:rsidP="00AA0362">
      <w:pPr>
        <w:spacing w:line="360" w:lineRule="auto"/>
        <w:jc w:val="right"/>
        <w:rPr>
          <w:b/>
          <w:sz w:val="24"/>
          <w:szCs w:val="24"/>
        </w:rPr>
      </w:pPr>
      <w:r w:rsidRPr="00165CEA"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71374495" wp14:editId="488AAB27">
            <wp:simplePos x="0" y="0"/>
            <wp:positionH relativeFrom="column">
              <wp:posOffset>2251710</wp:posOffset>
            </wp:positionH>
            <wp:positionV relativeFrom="paragraph">
              <wp:posOffset>261620</wp:posOffset>
            </wp:positionV>
            <wp:extent cx="1356230" cy="821690"/>
            <wp:effectExtent l="0" t="0" r="0" b="0"/>
            <wp:wrapTopAndBottom/>
            <wp:docPr id="1738612162" name="Resim 1" descr="metin, kırpıntı çizim, çizim, çizgi film içeren bir resim&#10;&#10;Yapay zeka tarafından oluşturulmuş içerik yanlış olabili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8612162" name="Resim 1" descr="metin, kırpıntı çizim, çizim, çizgi film içeren bir resim&#10;&#10;Yapay zeka tarafından oluşturulmuş içerik yanlış olabilir.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6230" cy="8216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A0362" w:rsidRPr="00165CEA">
        <w:rPr>
          <w:b/>
          <w:sz w:val="24"/>
          <w:szCs w:val="24"/>
        </w:rPr>
        <w:t>17.11.2021</w:t>
      </w:r>
    </w:p>
    <w:p w14:paraId="7249584D" w14:textId="0D6F0188" w:rsidR="00AA0362" w:rsidRPr="00165CEA" w:rsidRDefault="00AA0362" w:rsidP="00CF68DF">
      <w:pPr>
        <w:spacing w:line="360" w:lineRule="auto"/>
        <w:jc w:val="center"/>
        <w:rPr>
          <w:b/>
          <w:sz w:val="24"/>
          <w:szCs w:val="24"/>
        </w:rPr>
      </w:pPr>
    </w:p>
    <w:p w14:paraId="02CD64CF" w14:textId="77777777" w:rsidR="00CF68DF" w:rsidRPr="00165CEA" w:rsidRDefault="00CF68DF" w:rsidP="00CF68DF">
      <w:pPr>
        <w:spacing w:line="360" w:lineRule="auto"/>
        <w:jc w:val="center"/>
        <w:rPr>
          <w:b/>
          <w:sz w:val="24"/>
          <w:szCs w:val="24"/>
        </w:rPr>
      </w:pPr>
      <w:r w:rsidRPr="00165CEA">
        <w:rPr>
          <w:b/>
          <w:sz w:val="24"/>
          <w:szCs w:val="24"/>
        </w:rPr>
        <w:t>SELÇUK ÜNİVERSİTESİ</w:t>
      </w:r>
    </w:p>
    <w:p w14:paraId="1CA0FCCB" w14:textId="70B723C9" w:rsidR="00CF68DF" w:rsidRPr="00165CEA" w:rsidRDefault="00CF68DF" w:rsidP="00CF68DF">
      <w:pPr>
        <w:spacing w:line="360" w:lineRule="auto"/>
        <w:jc w:val="center"/>
        <w:rPr>
          <w:b/>
          <w:sz w:val="24"/>
          <w:szCs w:val="24"/>
        </w:rPr>
      </w:pPr>
      <w:r w:rsidRPr="00165CEA">
        <w:rPr>
          <w:b/>
          <w:sz w:val="24"/>
          <w:szCs w:val="24"/>
        </w:rPr>
        <w:t>EĞİTİM FAKÜLTESİ</w:t>
      </w:r>
      <w:r w:rsidR="00FC2CBF" w:rsidRPr="00165CEA">
        <w:rPr>
          <w:b/>
          <w:sz w:val="24"/>
          <w:szCs w:val="24"/>
        </w:rPr>
        <w:t xml:space="preserve"> DEKANLIĞINA</w:t>
      </w:r>
    </w:p>
    <w:p w14:paraId="3A669FE4" w14:textId="77777777" w:rsidR="00CF68DF" w:rsidRPr="00165CEA" w:rsidRDefault="00CF68DF" w:rsidP="00CF68DF">
      <w:pPr>
        <w:spacing w:line="360" w:lineRule="auto"/>
        <w:rPr>
          <w:b/>
          <w:sz w:val="24"/>
          <w:szCs w:val="24"/>
        </w:rPr>
      </w:pPr>
    </w:p>
    <w:p w14:paraId="0E10B04B" w14:textId="77777777" w:rsidR="00CF68DF" w:rsidRPr="00165CEA" w:rsidRDefault="00CF68DF" w:rsidP="00CF68DF">
      <w:pPr>
        <w:spacing w:line="360" w:lineRule="auto"/>
        <w:rPr>
          <w:b/>
          <w:sz w:val="24"/>
          <w:szCs w:val="24"/>
        </w:rPr>
      </w:pPr>
    </w:p>
    <w:p w14:paraId="2E2E8340" w14:textId="6E7F29A8" w:rsidR="00CF68DF" w:rsidRPr="00165CEA" w:rsidRDefault="00CF68DF" w:rsidP="00CF68DF">
      <w:pPr>
        <w:spacing w:line="360" w:lineRule="auto"/>
        <w:ind w:firstLine="708"/>
        <w:rPr>
          <w:sz w:val="24"/>
          <w:szCs w:val="24"/>
        </w:rPr>
      </w:pPr>
      <w:r w:rsidRPr="00165CEA">
        <w:rPr>
          <w:sz w:val="24"/>
          <w:szCs w:val="24"/>
        </w:rPr>
        <w:t>“</w:t>
      </w:r>
      <w:r w:rsidR="00335EC5" w:rsidRPr="00165CEA">
        <w:rPr>
          <w:sz w:val="24"/>
          <w:szCs w:val="24"/>
        </w:rPr>
        <w:t>……………………………………………………………………………………………………………</w:t>
      </w:r>
      <w:proofErr w:type="gramStart"/>
      <w:r w:rsidR="00335EC5" w:rsidRPr="00165CEA">
        <w:rPr>
          <w:sz w:val="24"/>
          <w:szCs w:val="24"/>
        </w:rPr>
        <w:t>…….</w:t>
      </w:r>
      <w:proofErr w:type="gramEnd"/>
      <w:r w:rsidRPr="00165CEA">
        <w:rPr>
          <w:sz w:val="24"/>
          <w:szCs w:val="24"/>
        </w:rPr>
        <w:t>”</w:t>
      </w:r>
      <w:r w:rsidRPr="00165CEA">
        <w:rPr>
          <w:b/>
          <w:sz w:val="24"/>
          <w:szCs w:val="24"/>
        </w:rPr>
        <w:t xml:space="preserve"> </w:t>
      </w:r>
      <w:r w:rsidRPr="00165CEA">
        <w:rPr>
          <w:sz w:val="24"/>
          <w:szCs w:val="24"/>
        </w:rPr>
        <w:t xml:space="preserve">başlıklı araştırmamın Bilimsel Etik Değerlendirme Kurulu tarafından </w:t>
      </w:r>
      <w:r w:rsidR="00FC2CBF" w:rsidRPr="00165CEA">
        <w:rPr>
          <w:sz w:val="24"/>
          <w:szCs w:val="24"/>
        </w:rPr>
        <w:t xml:space="preserve">etik uygunluk açısından </w:t>
      </w:r>
      <w:r w:rsidRPr="00165CEA">
        <w:rPr>
          <w:sz w:val="24"/>
          <w:szCs w:val="24"/>
        </w:rPr>
        <w:t>incelenmesi</w:t>
      </w:r>
      <w:r w:rsidR="004311F5" w:rsidRPr="00165CEA">
        <w:rPr>
          <w:sz w:val="24"/>
          <w:szCs w:val="24"/>
        </w:rPr>
        <w:t xml:space="preserve"> hususunda g</w:t>
      </w:r>
      <w:r w:rsidRPr="00165CEA">
        <w:rPr>
          <w:sz w:val="24"/>
          <w:szCs w:val="24"/>
        </w:rPr>
        <w:t>ereğini</w:t>
      </w:r>
      <w:r w:rsidR="00FC2CBF" w:rsidRPr="00165CEA">
        <w:rPr>
          <w:sz w:val="24"/>
          <w:szCs w:val="24"/>
        </w:rPr>
        <w:t xml:space="preserve"> </w:t>
      </w:r>
      <w:r w:rsidRPr="00165CEA">
        <w:rPr>
          <w:sz w:val="24"/>
          <w:szCs w:val="24"/>
        </w:rPr>
        <w:t xml:space="preserve">arz ederim. </w:t>
      </w:r>
    </w:p>
    <w:p w14:paraId="496DFAAD" w14:textId="77777777" w:rsidR="00CF68DF" w:rsidRPr="00165CEA" w:rsidRDefault="00CF68DF" w:rsidP="00CF68DF">
      <w:pPr>
        <w:spacing w:line="360" w:lineRule="auto"/>
        <w:ind w:firstLine="708"/>
        <w:rPr>
          <w:sz w:val="24"/>
          <w:szCs w:val="24"/>
        </w:rPr>
      </w:pPr>
    </w:p>
    <w:p w14:paraId="1B36A32E" w14:textId="77777777" w:rsidR="00CF68DF" w:rsidRPr="00165CEA" w:rsidRDefault="00CF68DF" w:rsidP="00CF68DF">
      <w:pPr>
        <w:spacing w:line="360" w:lineRule="auto"/>
        <w:ind w:firstLine="708"/>
        <w:rPr>
          <w:sz w:val="24"/>
          <w:szCs w:val="24"/>
        </w:rPr>
      </w:pPr>
    </w:p>
    <w:p w14:paraId="1A1ED782" w14:textId="77777777" w:rsidR="00CF68DF" w:rsidRPr="00165CEA" w:rsidRDefault="00CF68DF" w:rsidP="00CF68DF">
      <w:pPr>
        <w:spacing w:line="360" w:lineRule="auto"/>
        <w:ind w:firstLine="708"/>
        <w:rPr>
          <w:sz w:val="24"/>
          <w:szCs w:val="24"/>
        </w:rPr>
      </w:pPr>
      <w:r w:rsidRPr="00165CEA">
        <w:rPr>
          <w:sz w:val="24"/>
          <w:szCs w:val="24"/>
        </w:rPr>
        <w:t xml:space="preserve">                                                                                                                                             </w:t>
      </w:r>
    </w:p>
    <w:p w14:paraId="2C3E47C1" w14:textId="77777777" w:rsidR="00CF68DF" w:rsidRPr="00165CEA" w:rsidRDefault="00CF68DF" w:rsidP="00CF68DF">
      <w:pPr>
        <w:spacing w:line="360" w:lineRule="auto"/>
        <w:ind w:firstLine="708"/>
        <w:jc w:val="center"/>
        <w:rPr>
          <w:sz w:val="24"/>
          <w:szCs w:val="24"/>
        </w:rPr>
      </w:pPr>
      <w:r w:rsidRPr="00165CEA">
        <w:rPr>
          <w:sz w:val="24"/>
          <w:szCs w:val="24"/>
        </w:rPr>
        <w:t xml:space="preserve">                                                                                                   Sorumlu Araştırmacı</w:t>
      </w:r>
    </w:p>
    <w:p w14:paraId="6C53936C" w14:textId="77777777" w:rsidR="00CF68DF" w:rsidRPr="00165CEA" w:rsidRDefault="00CF68DF" w:rsidP="00CF68DF">
      <w:pPr>
        <w:spacing w:line="360" w:lineRule="auto"/>
        <w:ind w:firstLine="708"/>
        <w:jc w:val="center"/>
        <w:rPr>
          <w:sz w:val="24"/>
          <w:szCs w:val="24"/>
        </w:rPr>
      </w:pPr>
      <w:r w:rsidRPr="00165CEA">
        <w:rPr>
          <w:sz w:val="24"/>
          <w:szCs w:val="24"/>
        </w:rPr>
        <w:t xml:space="preserve">                                                                                                      </w:t>
      </w:r>
      <w:r w:rsidR="00FE450B" w:rsidRPr="00165CEA">
        <w:rPr>
          <w:sz w:val="24"/>
          <w:szCs w:val="24"/>
        </w:rPr>
        <w:t>…………………………...</w:t>
      </w:r>
    </w:p>
    <w:p w14:paraId="5D4B8E0B" w14:textId="77777777" w:rsidR="00CF68DF" w:rsidRPr="00165CEA" w:rsidRDefault="00CF68DF" w:rsidP="00CF68DF">
      <w:pPr>
        <w:spacing w:line="360" w:lineRule="auto"/>
        <w:ind w:firstLine="708"/>
        <w:jc w:val="center"/>
        <w:rPr>
          <w:sz w:val="24"/>
          <w:szCs w:val="24"/>
        </w:rPr>
      </w:pPr>
      <w:r w:rsidRPr="00165CEA">
        <w:rPr>
          <w:sz w:val="24"/>
          <w:szCs w:val="24"/>
        </w:rPr>
        <w:t xml:space="preserve">                                                                                                                    </w:t>
      </w:r>
    </w:p>
    <w:p w14:paraId="369526EB" w14:textId="77777777" w:rsidR="00CF68DF" w:rsidRPr="00165CEA" w:rsidRDefault="00CF68DF" w:rsidP="00CF68DF">
      <w:pPr>
        <w:spacing w:line="360" w:lineRule="auto"/>
        <w:ind w:firstLine="708"/>
        <w:jc w:val="right"/>
        <w:rPr>
          <w:sz w:val="24"/>
          <w:szCs w:val="24"/>
        </w:rPr>
      </w:pPr>
    </w:p>
    <w:p w14:paraId="1302E6EE" w14:textId="77777777" w:rsidR="00CF68DF" w:rsidRPr="00165CEA" w:rsidRDefault="00CF68DF" w:rsidP="00CF68DF">
      <w:pPr>
        <w:spacing w:line="360" w:lineRule="auto"/>
        <w:ind w:firstLine="708"/>
        <w:rPr>
          <w:sz w:val="24"/>
          <w:szCs w:val="24"/>
        </w:rPr>
      </w:pPr>
    </w:p>
    <w:p w14:paraId="7161FEF7" w14:textId="77777777" w:rsidR="00CF68DF" w:rsidRPr="00165CEA" w:rsidRDefault="00CF68DF" w:rsidP="00CF68DF">
      <w:pPr>
        <w:spacing w:line="360" w:lineRule="auto"/>
        <w:ind w:firstLine="708"/>
        <w:rPr>
          <w:sz w:val="24"/>
          <w:szCs w:val="24"/>
        </w:rPr>
      </w:pPr>
      <w:r w:rsidRPr="00165CEA">
        <w:rPr>
          <w:sz w:val="24"/>
          <w:szCs w:val="24"/>
        </w:rPr>
        <w:tab/>
      </w:r>
      <w:r w:rsidRPr="00165CEA">
        <w:rPr>
          <w:sz w:val="24"/>
          <w:szCs w:val="24"/>
        </w:rPr>
        <w:tab/>
      </w:r>
    </w:p>
    <w:p w14:paraId="577F4702" w14:textId="77777777" w:rsidR="00CF68DF" w:rsidRPr="00165CEA" w:rsidRDefault="00CF68DF" w:rsidP="00CF68DF">
      <w:pPr>
        <w:spacing w:line="360" w:lineRule="auto"/>
        <w:rPr>
          <w:sz w:val="24"/>
          <w:szCs w:val="24"/>
          <w:u w:val="single"/>
        </w:rPr>
      </w:pPr>
      <w:r w:rsidRPr="00165CEA">
        <w:rPr>
          <w:sz w:val="24"/>
          <w:szCs w:val="24"/>
          <w:u w:val="single"/>
        </w:rPr>
        <w:t>EKLER</w:t>
      </w:r>
    </w:p>
    <w:p w14:paraId="48D40C8A" w14:textId="45268B10" w:rsidR="00CF68DF" w:rsidRPr="00165CEA" w:rsidRDefault="004602D3" w:rsidP="00CF68DF">
      <w:pPr>
        <w:pStyle w:val="ListeParagraf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165CEA">
        <w:rPr>
          <w:sz w:val="24"/>
          <w:szCs w:val="24"/>
        </w:rPr>
        <w:t>Etik Kurul Başvuru Formu</w:t>
      </w:r>
    </w:p>
    <w:p w14:paraId="76B3B7F9" w14:textId="5E13BDBD" w:rsidR="00FC2CBF" w:rsidRPr="00165CEA" w:rsidRDefault="00FC2CBF" w:rsidP="00CF68DF">
      <w:pPr>
        <w:pStyle w:val="ListeParagraf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165CEA">
        <w:rPr>
          <w:sz w:val="24"/>
          <w:szCs w:val="24"/>
        </w:rPr>
        <w:t>Çıkar İlişkisi Olmadığına Dair Taahhütname</w:t>
      </w:r>
    </w:p>
    <w:p w14:paraId="09F1EACB" w14:textId="3DC84137" w:rsidR="00CF68DF" w:rsidRPr="00165CEA" w:rsidRDefault="004602D3" w:rsidP="00CF68DF">
      <w:pPr>
        <w:pStyle w:val="ListeParagraf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165CEA">
        <w:rPr>
          <w:sz w:val="24"/>
          <w:szCs w:val="24"/>
        </w:rPr>
        <w:t>Gönüllü Katılım Formu</w:t>
      </w:r>
      <w:r w:rsidR="00FC2CBF" w:rsidRPr="00165CEA">
        <w:rPr>
          <w:sz w:val="24"/>
          <w:szCs w:val="24"/>
        </w:rPr>
        <w:t xml:space="preserve"> (ve/veya Veli Onam Formu)</w:t>
      </w:r>
    </w:p>
    <w:p w14:paraId="20C92D5D" w14:textId="77777777" w:rsidR="00CF68DF" w:rsidRPr="00165CEA" w:rsidRDefault="004602D3" w:rsidP="00CF68DF">
      <w:pPr>
        <w:pStyle w:val="ListeParagraf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165CEA">
        <w:rPr>
          <w:sz w:val="24"/>
          <w:szCs w:val="24"/>
        </w:rPr>
        <w:t>Veri Toplama Araçları</w:t>
      </w:r>
    </w:p>
    <w:p w14:paraId="60DE046D" w14:textId="77777777" w:rsidR="004602D3" w:rsidRPr="00165CEA" w:rsidRDefault="004602D3" w:rsidP="004602D3">
      <w:pPr>
        <w:pStyle w:val="ListeParagraf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165CEA">
        <w:rPr>
          <w:sz w:val="24"/>
          <w:szCs w:val="24"/>
        </w:rPr>
        <w:t>İzin Yazışmaları</w:t>
      </w:r>
    </w:p>
    <w:p w14:paraId="405CB9EA" w14:textId="1004DCDD" w:rsidR="007861E0" w:rsidRPr="00165CEA" w:rsidRDefault="009B0767" w:rsidP="00FC2CBF">
      <w:pPr>
        <w:pStyle w:val="ListeParagraf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165CEA">
        <w:rPr>
          <w:sz w:val="24"/>
          <w:szCs w:val="24"/>
        </w:rPr>
        <w:t>(</w:t>
      </w:r>
      <w:r w:rsidR="00B24BC4" w:rsidRPr="00165CEA">
        <w:rPr>
          <w:sz w:val="24"/>
          <w:szCs w:val="24"/>
        </w:rPr>
        <w:t xml:space="preserve">Öğrenci </w:t>
      </w:r>
      <w:proofErr w:type="gramStart"/>
      <w:r w:rsidR="000877C6">
        <w:rPr>
          <w:sz w:val="24"/>
          <w:szCs w:val="24"/>
        </w:rPr>
        <w:t>B</w:t>
      </w:r>
      <w:r w:rsidR="00B24BC4" w:rsidRPr="00165CEA">
        <w:rPr>
          <w:sz w:val="24"/>
          <w:szCs w:val="24"/>
        </w:rPr>
        <w:t>elgesi</w:t>
      </w:r>
      <w:r w:rsidRPr="00165CEA">
        <w:rPr>
          <w:sz w:val="24"/>
          <w:szCs w:val="24"/>
        </w:rPr>
        <w:t xml:space="preserve"> -</w:t>
      </w:r>
      <w:proofErr w:type="gramEnd"/>
      <w:r w:rsidRPr="00165CEA">
        <w:rPr>
          <w:sz w:val="24"/>
          <w:szCs w:val="24"/>
        </w:rPr>
        <w:t xml:space="preserve"> </w:t>
      </w:r>
      <w:r w:rsidR="00FC2CBF" w:rsidRPr="00165CEA">
        <w:rPr>
          <w:sz w:val="24"/>
          <w:szCs w:val="24"/>
        </w:rPr>
        <w:t xml:space="preserve">E-devlet </w:t>
      </w:r>
      <w:r w:rsidRPr="00165CEA">
        <w:rPr>
          <w:sz w:val="24"/>
          <w:szCs w:val="24"/>
        </w:rPr>
        <w:t>üzerinden</w:t>
      </w:r>
      <w:r w:rsidR="00FC2CBF" w:rsidRPr="00165CEA">
        <w:rPr>
          <w:sz w:val="24"/>
          <w:szCs w:val="24"/>
        </w:rPr>
        <w:t xml:space="preserve"> temin edilebilir</w:t>
      </w:r>
      <w:r w:rsidR="00B24BC4" w:rsidRPr="00165CEA">
        <w:rPr>
          <w:sz w:val="24"/>
          <w:szCs w:val="24"/>
        </w:rPr>
        <w:t>)</w:t>
      </w:r>
    </w:p>
    <w:p w14:paraId="68E9599E" w14:textId="77777777" w:rsidR="00B07017" w:rsidRPr="00165CEA" w:rsidRDefault="00B07017" w:rsidP="00F4355B">
      <w:pPr>
        <w:spacing w:before="120" w:after="120"/>
        <w:rPr>
          <w:b/>
          <w:sz w:val="24"/>
          <w:szCs w:val="24"/>
        </w:rPr>
      </w:pPr>
    </w:p>
    <w:p w14:paraId="73C35A20" w14:textId="77777777" w:rsidR="00B07017" w:rsidRPr="00165CEA" w:rsidRDefault="00B07017" w:rsidP="0026785B">
      <w:pPr>
        <w:spacing w:before="120" w:after="120"/>
        <w:jc w:val="center"/>
        <w:rPr>
          <w:b/>
          <w:sz w:val="24"/>
          <w:szCs w:val="24"/>
        </w:rPr>
      </w:pPr>
    </w:p>
    <w:p w14:paraId="58A75F0A" w14:textId="77777777" w:rsidR="00B07017" w:rsidRPr="00165CEA" w:rsidRDefault="00B07017" w:rsidP="0026785B">
      <w:pPr>
        <w:spacing w:before="120" w:after="120"/>
        <w:jc w:val="center"/>
        <w:rPr>
          <w:b/>
          <w:sz w:val="24"/>
          <w:szCs w:val="24"/>
        </w:rPr>
      </w:pPr>
    </w:p>
    <w:p w14:paraId="20AFE1C2" w14:textId="77777777" w:rsidR="00B07017" w:rsidRPr="00165CEA" w:rsidRDefault="00B07017" w:rsidP="0026785B">
      <w:pPr>
        <w:spacing w:before="120" w:after="120"/>
        <w:jc w:val="center"/>
        <w:rPr>
          <w:b/>
          <w:sz w:val="24"/>
          <w:szCs w:val="24"/>
        </w:rPr>
      </w:pPr>
    </w:p>
    <w:sectPr w:rsidR="00B07017" w:rsidRPr="00165CEA" w:rsidSect="00CF68D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397" w:right="1275" w:bottom="397" w:left="1134" w:header="420" w:footer="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1CD080" w14:textId="77777777" w:rsidR="00F44BF1" w:rsidRDefault="00F44BF1">
      <w:r>
        <w:separator/>
      </w:r>
    </w:p>
  </w:endnote>
  <w:endnote w:type="continuationSeparator" w:id="0">
    <w:p w14:paraId="4D3823F2" w14:textId="77777777" w:rsidR="00F44BF1" w:rsidRDefault="00F44B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3FB7B6" w14:textId="77777777" w:rsidR="00B01B59" w:rsidRDefault="00E5616D" w:rsidP="00DE07D8">
    <w:pPr>
      <w:pStyle w:val="Altbilgi1"/>
      <w:framePr w:wrap="around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14:paraId="0E777665" w14:textId="77777777" w:rsidR="00B01B59" w:rsidRDefault="00B01B59" w:rsidP="00DE07D8">
    <w:pPr>
      <w:pStyle w:val="Altbilgi1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B53D98" w14:textId="77777777" w:rsidR="00B01B59" w:rsidRPr="004D357E" w:rsidRDefault="00B01B59" w:rsidP="004D357E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25CEAA" w14:textId="77777777" w:rsidR="00B01B59" w:rsidRDefault="00B01B5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F04575" w14:textId="77777777" w:rsidR="00F44BF1" w:rsidRDefault="00F44BF1">
      <w:r>
        <w:separator/>
      </w:r>
    </w:p>
  </w:footnote>
  <w:footnote w:type="continuationSeparator" w:id="0">
    <w:p w14:paraId="08F6CECC" w14:textId="77777777" w:rsidR="00F44BF1" w:rsidRDefault="00F44B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389606" w14:textId="77777777" w:rsidR="00B01B59" w:rsidRDefault="00B01B59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618459" w14:textId="77777777" w:rsidR="00B01B59" w:rsidRPr="002A3A7D" w:rsidRDefault="00B01B59" w:rsidP="002A3A7D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D7D7A6" w14:textId="77777777" w:rsidR="00B01B59" w:rsidRDefault="00B01B59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DA7681A"/>
    <w:multiLevelType w:val="hybridMultilevel"/>
    <w:tmpl w:val="F44A64E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1002DF"/>
    <w:multiLevelType w:val="hybridMultilevel"/>
    <w:tmpl w:val="A5BEF8A0"/>
    <w:lvl w:ilvl="0" w:tplc="B450DFB4">
      <w:numFmt w:val="bullet"/>
      <w:lvlText w:val=""/>
      <w:lvlJc w:val="left"/>
      <w:pPr>
        <w:ind w:left="218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93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65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37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</w:abstractNum>
  <w:abstractNum w:abstractNumId="2" w15:restartNumberingAfterBreak="0">
    <w:nsid w:val="631E331D"/>
    <w:multiLevelType w:val="hybridMultilevel"/>
    <w:tmpl w:val="FE50CE78"/>
    <w:lvl w:ilvl="0" w:tplc="6A5A8194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54484763">
    <w:abstractNumId w:val="0"/>
  </w:num>
  <w:num w:numId="2" w16cid:durableId="405499582">
    <w:abstractNumId w:val="1"/>
  </w:num>
  <w:num w:numId="3" w16cid:durableId="193451347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wNTW2NDE0NbEwNTJQ0lEKTi0uzszPAykwqgUAAzwm9SwAAAA="/>
  </w:docVars>
  <w:rsids>
    <w:rsidRoot w:val="00C06541"/>
    <w:rsid w:val="000877C6"/>
    <w:rsid w:val="001032F0"/>
    <w:rsid w:val="00141BE6"/>
    <w:rsid w:val="00165CEA"/>
    <w:rsid w:val="001C4948"/>
    <w:rsid w:val="00225D23"/>
    <w:rsid w:val="0026785B"/>
    <w:rsid w:val="002E0584"/>
    <w:rsid w:val="00335EC5"/>
    <w:rsid w:val="004311F5"/>
    <w:rsid w:val="004602D3"/>
    <w:rsid w:val="004C5DD8"/>
    <w:rsid w:val="004D357E"/>
    <w:rsid w:val="00662909"/>
    <w:rsid w:val="006C4737"/>
    <w:rsid w:val="007861E0"/>
    <w:rsid w:val="00833D64"/>
    <w:rsid w:val="00854671"/>
    <w:rsid w:val="0093096F"/>
    <w:rsid w:val="00981B1C"/>
    <w:rsid w:val="009B0767"/>
    <w:rsid w:val="009D1AA5"/>
    <w:rsid w:val="00AA0362"/>
    <w:rsid w:val="00B01B59"/>
    <w:rsid w:val="00B07017"/>
    <w:rsid w:val="00B24BC4"/>
    <w:rsid w:val="00B667AC"/>
    <w:rsid w:val="00C06541"/>
    <w:rsid w:val="00CF68DF"/>
    <w:rsid w:val="00E5616D"/>
    <w:rsid w:val="00E7044E"/>
    <w:rsid w:val="00F304F2"/>
    <w:rsid w:val="00F4355B"/>
    <w:rsid w:val="00F44BF1"/>
    <w:rsid w:val="00FC2CBF"/>
    <w:rsid w:val="00FE45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C5173E"/>
  <w15:chartTrackingRefBased/>
  <w15:docId w15:val="{2A360287-329F-4246-95DE-61912241D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68DF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Altbilgi1">
    <w:name w:val="Altbilgi1"/>
    <w:basedOn w:val="Normal"/>
    <w:rsid w:val="00CF68DF"/>
    <w:pPr>
      <w:tabs>
        <w:tab w:val="center" w:pos="4153"/>
        <w:tab w:val="right" w:pos="8306"/>
      </w:tabs>
    </w:pPr>
  </w:style>
  <w:style w:type="character" w:styleId="SayfaNumaras">
    <w:name w:val="page number"/>
    <w:basedOn w:val="VarsaylanParagrafYazTipi"/>
    <w:rsid w:val="00CF68DF"/>
  </w:style>
  <w:style w:type="paragraph" w:styleId="stBilgi">
    <w:name w:val="header"/>
    <w:basedOn w:val="Normal"/>
    <w:link w:val="stBilgiChar"/>
    <w:uiPriority w:val="99"/>
    <w:unhideWhenUsed/>
    <w:rsid w:val="00CF68DF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CF68DF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ltBilgi">
    <w:name w:val="footer"/>
    <w:basedOn w:val="Normal"/>
    <w:link w:val="AltBilgiChar"/>
    <w:unhideWhenUsed/>
    <w:rsid w:val="00CF68DF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CF68DF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ListeParagraf">
    <w:name w:val="List Paragraph"/>
    <w:basedOn w:val="Normal"/>
    <w:uiPriority w:val="34"/>
    <w:qFormat/>
    <w:rsid w:val="00CF68DF"/>
    <w:pPr>
      <w:ind w:left="720"/>
      <w:contextualSpacing/>
    </w:pPr>
  </w:style>
  <w:style w:type="paragraph" w:styleId="DzMetin">
    <w:name w:val="Plain Text"/>
    <w:basedOn w:val="Normal"/>
    <w:link w:val="DzMetinChar"/>
    <w:uiPriority w:val="99"/>
    <w:unhideWhenUsed/>
    <w:rsid w:val="0026785B"/>
    <w:pPr>
      <w:jc w:val="left"/>
    </w:pPr>
    <w:rPr>
      <w:rFonts w:ascii="Calibri" w:eastAsia="Calibri" w:hAnsi="Calibri" w:cs="Consolas"/>
      <w:sz w:val="22"/>
      <w:szCs w:val="21"/>
      <w:lang w:eastAsia="en-US"/>
    </w:rPr>
  </w:style>
  <w:style w:type="character" w:customStyle="1" w:styleId="DzMetinChar">
    <w:name w:val="Düz Metin Char"/>
    <w:basedOn w:val="VarsaylanParagrafYazTipi"/>
    <w:link w:val="DzMetin"/>
    <w:uiPriority w:val="99"/>
    <w:rsid w:val="0026785B"/>
    <w:rPr>
      <w:rFonts w:ascii="Calibri" w:eastAsia="Calibri" w:hAnsi="Calibri" w:cs="Consolas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156</Words>
  <Characters>893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hesabı</dc:creator>
  <cp:keywords/>
  <dc:description/>
  <cp:lastModifiedBy>Yusuf Demir</cp:lastModifiedBy>
  <cp:revision>22</cp:revision>
  <dcterms:created xsi:type="dcterms:W3CDTF">2023-08-09T10:07:00Z</dcterms:created>
  <dcterms:modified xsi:type="dcterms:W3CDTF">2025-07-26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12cb237fd7700145f723a7072689c153ce6ecf666d4498d91188c1407f4a56</vt:lpwstr>
  </property>
</Properties>
</file>